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4138" w:rsidRDefault="002E62D6" w:rsidP="00122820">
      <w:pPr>
        <w:pStyle w:val="Compact"/>
      </w:pPr>
      <w:r w:rsidRPr="00FA5756">
        <w:t>Untitled</w:t>
      </w:r>
    </w:p>
    <w:p w:rsidR="00AD4138" w:rsidRDefault="002E62D6">
      <w:pPr>
        <w:pStyle w:val="Heading2"/>
      </w:pPr>
      <w:bookmarkStart w:id="0" w:name="r-markdown"/>
      <w:bookmarkEnd w:id="0"/>
      <w:r>
        <w:t>R Markd</w:t>
      </w:r>
      <w:bookmarkStart w:id="1" w:name="_GoBack"/>
      <w:bookmarkEnd w:id="1"/>
      <w:r>
        <w:t>own</w:t>
      </w:r>
    </w:p>
    <w:p w:rsidR="007E642D" w:rsidRDefault="007E642D" w:rsidP="007E642D">
      <w:pPr>
        <w:pStyle w:val="BodyText"/>
      </w:pPr>
    </w:p>
    <w:p w:rsidR="007E642D" w:rsidRPr="007E642D" w:rsidRDefault="007E642D" w:rsidP="007E642D">
      <w:pPr>
        <w:pStyle w:val="Heading1"/>
      </w:pPr>
      <w:r>
        <w:t>Subtitle</w:t>
      </w:r>
    </w:p>
    <w:p w:rsidR="007E642D" w:rsidRPr="007E642D" w:rsidRDefault="007E642D" w:rsidP="007E642D">
      <w:pPr>
        <w:pStyle w:val="BodyText"/>
      </w:pPr>
    </w:p>
    <w:p w:rsidR="00AD4138" w:rsidRDefault="002E62D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AD4138" w:rsidRDefault="002E62D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D4138" w:rsidRDefault="002E62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D4138" w:rsidRDefault="002E62D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D4138" w:rsidRDefault="002E62D6">
      <w:pPr>
        <w:pStyle w:val="Heading2"/>
      </w:pPr>
      <w:bookmarkStart w:id="2" w:name="including-plots"/>
      <w:bookmarkEnd w:id="2"/>
      <w:r>
        <w:t>Including Plots</w:t>
      </w:r>
    </w:p>
    <w:p w:rsidR="00AD4138" w:rsidRDefault="002E62D6">
      <w:pPr>
        <w:pStyle w:val="FirstParagraph"/>
      </w:pPr>
      <w:r>
        <w:t>You can also embed plots, for example:</w:t>
      </w:r>
    </w:p>
    <w:p w:rsidR="004E729B" w:rsidRDefault="004E729B" w:rsidP="004E729B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4E729B" w:rsidTr="004E729B"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</w:tr>
      <w:tr w:rsidR="004E729B" w:rsidTr="004E729B"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  <w:tc>
          <w:tcPr>
            <w:tcW w:w="2394" w:type="dxa"/>
          </w:tcPr>
          <w:p w:rsidR="004E729B" w:rsidRDefault="004E729B" w:rsidP="004E729B">
            <w:pPr>
              <w:pStyle w:val="BodyText"/>
            </w:pPr>
          </w:p>
        </w:tc>
      </w:tr>
    </w:tbl>
    <w:p w:rsidR="004E729B" w:rsidRPr="004E729B" w:rsidRDefault="004E729B" w:rsidP="004E729B">
      <w:pPr>
        <w:pStyle w:val="BodyText"/>
      </w:pPr>
    </w:p>
    <w:p w:rsidR="00AD4138" w:rsidRDefault="002E62D6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won_health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4138" w:rsidRDefault="002E62D6" w:rsidP="007117C1">
      <w:pPr>
        <w:pStyle w:val="Heading3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D4616" w:rsidRDefault="00CD4616" w:rsidP="00CD4616">
      <w:pPr>
        <w:pStyle w:val="BodyText"/>
      </w:pPr>
    </w:p>
    <w:p w:rsidR="00CD4616" w:rsidRPr="00CD4616" w:rsidRDefault="00CD4616" w:rsidP="00CD4616">
      <w:pPr>
        <w:pStyle w:val="Compact"/>
      </w:pPr>
    </w:p>
    <w:sectPr w:rsidR="00CD4616" w:rsidRPr="00CD4616" w:rsidSect="00701B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843" w:right="1440" w:bottom="144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60F4" w:rsidRDefault="002E62D6">
      <w:pPr>
        <w:spacing w:after="0"/>
      </w:pPr>
      <w:r>
        <w:separator/>
      </w:r>
    </w:p>
  </w:endnote>
  <w:endnote w:type="continuationSeparator" w:id="0">
    <w:p w:rsidR="008760F4" w:rsidRDefault="002E62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B33" w:rsidRDefault="00701B3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B33" w:rsidRDefault="00701B33">
    <w:pPr>
      <w:pStyle w:val="Footer"/>
      <w:rPr>
        <w:noProof/>
        <w:lang w:val="en-AU" w:eastAsia="en-AU"/>
      </w:rPr>
    </w:pPr>
  </w:p>
  <w:p w:rsidR="00701B33" w:rsidRDefault="00701B33" w:rsidP="00701B33">
    <w:pPr>
      <w:pStyle w:val="Footer"/>
      <w:ind w:right="-1413"/>
      <w:jc w:val="right"/>
    </w:pPr>
    <w:r>
      <w:rPr>
        <w:noProof/>
        <w:lang w:val="en-AU" w:eastAsia="en-AU"/>
      </w:rPr>
      <w:drawing>
        <wp:inline distT="0" distB="0" distL="0" distR="0" wp14:anchorId="4C7CB694" wp14:editId="677517AA">
          <wp:extent cx="5607283" cy="756000"/>
          <wp:effectExtent l="0" t="0" r="0" b="635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910"/>
                  <a:stretch/>
                </pic:blipFill>
                <pic:spPr bwMode="auto">
                  <a:xfrm>
                    <a:off x="0" y="0"/>
                    <a:ext cx="5607283" cy="756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:w15="http://schemas.microsoft.com/office/word/2012/wordml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lc="http://schemas.openxmlformats.org/drawingml/2006/lockedCanvas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B33" w:rsidRDefault="00701B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4138" w:rsidRDefault="002E62D6">
      <w:r>
        <w:separator/>
      </w:r>
    </w:p>
  </w:footnote>
  <w:footnote w:type="continuationSeparator" w:id="0">
    <w:p w:rsidR="00AD4138" w:rsidRDefault="002E62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B33" w:rsidRDefault="00701B3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5756" w:rsidRDefault="00FA5756" w:rsidP="00B9706D">
    <w:pPr>
      <w:pStyle w:val="Header"/>
      <w:tabs>
        <w:tab w:val="clear" w:pos="4513"/>
        <w:tab w:val="clear" w:pos="9026"/>
        <w:tab w:val="center" w:pos="4680"/>
      </w:tabs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02784C2" wp14:editId="171CF200">
          <wp:simplePos x="0" y="0"/>
          <wp:positionH relativeFrom="page">
            <wp:posOffset>-283210</wp:posOffset>
          </wp:positionH>
          <wp:positionV relativeFrom="page">
            <wp:posOffset>-272415</wp:posOffset>
          </wp:positionV>
          <wp:extent cx="7543800" cy="1422400"/>
          <wp:effectExtent l="0" t="0" r="0" b="6350"/>
          <wp:wrapNone/>
          <wp:docPr id="3" name="Picture 3" descr="WIP:BARWON HEALTH:BH GENERAL:**Projects:P80 Branding 2014:BHE4200 Internal Document Template:BG Elements:top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WIP:BARWON HEALTH:BH GENERAL:**Projects:P80 Branding 2014:BHE4200 Internal Document Template:BG Elements:top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1422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706D"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1B33" w:rsidRDefault="00701B3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ED21E15"/>
    <w:multiLevelType w:val="multilevel"/>
    <w:tmpl w:val="E0441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DC0C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B3622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EF3218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2AC25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46E8A2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F580F1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27A2B5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E12A88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A56497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C38A2A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138C4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79E2"/>
    <w:rsid w:val="00056B2F"/>
    <w:rsid w:val="00122820"/>
    <w:rsid w:val="002E62D6"/>
    <w:rsid w:val="004E29B3"/>
    <w:rsid w:val="004E729B"/>
    <w:rsid w:val="00590D07"/>
    <w:rsid w:val="00596292"/>
    <w:rsid w:val="006845E2"/>
    <w:rsid w:val="006874F8"/>
    <w:rsid w:val="00701B33"/>
    <w:rsid w:val="007117C1"/>
    <w:rsid w:val="00733A5A"/>
    <w:rsid w:val="00784D58"/>
    <w:rsid w:val="007E642D"/>
    <w:rsid w:val="008760F4"/>
    <w:rsid w:val="008D6863"/>
    <w:rsid w:val="008E7196"/>
    <w:rsid w:val="00917D3E"/>
    <w:rsid w:val="00AD4138"/>
    <w:rsid w:val="00AF6F8F"/>
    <w:rsid w:val="00B86B75"/>
    <w:rsid w:val="00B9706D"/>
    <w:rsid w:val="00BC48D5"/>
    <w:rsid w:val="00BC690F"/>
    <w:rsid w:val="00C36279"/>
    <w:rsid w:val="00C64A8C"/>
    <w:rsid w:val="00CD4616"/>
    <w:rsid w:val="00D06286"/>
    <w:rsid w:val="00E315A3"/>
    <w:rsid w:val="00ED64B7"/>
    <w:rsid w:val="00FA57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Sub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628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1004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17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10045"/>
      <w:sz w:val="32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7117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10045"/>
      <w:sz w:val="28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4A8C"/>
    <w:pPr>
      <w:spacing w:before="180" w:after="180"/>
    </w:pPr>
    <w:rPr>
      <w:i/>
    </w:rPr>
  </w:style>
  <w:style w:type="paragraph" w:customStyle="1" w:styleId="FirstParagraph">
    <w:name w:val="First Paragraph"/>
    <w:basedOn w:val="BodyText"/>
    <w:next w:val="BodyText"/>
    <w:qFormat/>
    <w:rsid w:val="00917D3E"/>
  </w:style>
  <w:style w:type="paragraph" w:customStyle="1" w:styleId="Compact">
    <w:name w:val="Compact"/>
    <w:basedOn w:val="BodyText"/>
    <w:qFormat/>
    <w:rsid w:val="006874F8"/>
    <w:pPr>
      <w:spacing w:before="36" w:after="36" w:line="360" w:lineRule="auto"/>
    </w:pPr>
    <w:rPr>
      <w:i w:val="0"/>
    </w:rPr>
  </w:style>
  <w:style w:type="paragraph" w:styleId="Title">
    <w:name w:val="Title"/>
    <w:basedOn w:val="Normal"/>
    <w:next w:val="BodyText"/>
    <w:link w:val="TitleChar"/>
    <w:qFormat/>
    <w:rsid w:val="007117C1"/>
    <w:pPr>
      <w:keepNext/>
      <w:keepLines/>
      <w:spacing w:before="480" w:after="240"/>
    </w:pPr>
    <w:rPr>
      <w:rFonts w:ascii="Arial" w:eastAsiaTheme="majorEastAsia" w:hAnsi="Arial" w:cstheme="majorBidi"/>
      <w:b/>
      <w:bCs/>
      <w:color w:val="910045"/>
      <w:sz w:val="48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E719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719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A575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A5756"/>
  </w:style>
  <w:style w:type="paragraph" w:styleId="Footer">
    <w:name w:val="footer"/>
    <w:basedOn w:val="Normal"/>
    <w:link w:val="FooterChar"/>
    <w:rsid w:val="00FA575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A5756"/>
  </w:style>
  <w:style w:type="character" w:customStyle="1" w:styleId="TitleChar">
    <w:name w:val="Title Char"/>
    <w:basedOn w:val="DefaultParagraphFont"/>
    <w:link w:val="Title"/>
    <w:rsid w:val="007117C1"/>
    <w:rPr>
      <w:rFonts w:ascii="Arial" w:eastAsiaTheme="majorEastAsia" w:hAnsi="Arial" w:cstheme="majorBidi"/>
      <w:b/>
      <w:bCs/>
      <w:color w:val="910045"/>
      <w:sz w:val="48"/>
      <w:szCs w:val="36"/>
    </w:rPr>
  </w:style>
  <w:style w:type="character" w:customStyle="1" w:styleId="SubtitleChar">
    <w:name w:val="Subtitle Char"/>
    <w:basedOn w:val="DefaultParagraphFont"/>
    <w:link w:val="Subtitle"/>
    <w:rsid w:val="00FA575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BodyTextChar">
    <w:name w:val="Body Text Char"/>
    <w:basedOn w:val="DefaultParagraphFont"/>
    <w:link w:val="BodyText"/>
    <w:rsid w:val="00C64A8C"/>
    <w:rPr>
      <w:i/>
    </w:rPr>
  </w:style>
  <w:style w:type="table" w:styleId="TableGrid">
    <w:name w:val="Table Grid"/>
    <w:basedOn w:val="TableNormal"/>
    <w:rsid w:val="004E72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Sub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628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1004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17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10045"/>
      <w:sz w:val="32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7117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10045"/>
      <w:sz w:val="28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4A8C"/>
    <w:pPr>
      <w:spacing w:before="180" w:after="180"/>
    </w:pPr>
    <w:rPr>
      <w:i/>
    </w:rPr>
  </w:style>
  <w:style w:type="paragraph" w:customStyle="1" w:styleId="FirstParagraph">
    <w:name w:val="First Paragraph"/>
    <w:basedOn w:val="BodyText"/>
    <w:next w:val="BodyText"/>
    <w:qFormat/>
    <w:rsid w:val="00917D3E"/>
  </w:style>
  <w:style w:type="paragraph" w:customStyle="1" w:styleId="Compact">
    <w:name w:val="Compact"/>
    <w:basedOn w:val="BodyText"/>
    <w:qFormat/>
    <w:rsid w:val="006874F8"/>
    <w:pPr>
      <w:spacing w:before="36" w:after="36" w:line="360" w:lineRule="auto"/>
    </w:pPr>
    <w:rPr>
      <w:i w:val="0"/>
    </w:rPr>
  </w:style>
  <w:style w:type="paragraph" w:styleId="Title">
    <w:name w:val="Title"/>
    <w:basedOn w:val="Normal"/>
    <w:next w:val="BodyText"/>
    <w:link w:val="TitleChar"/>
    <w:qFormat/>
    <w:rsid w:val="007117C1"/>
    <w:pPr>
      <w:keepNext/>
      <w:keepLines/>
      <w:spacing w:before="480" w:after="240"/>
    </w:pPr>
    <w:rPr>
      <w:rFonts w:ascii="Arial" w:eastAsiaTheme="majorEastAsia" w:hAnsi="Arial" w:cstheme="majorBidi"/>
      <w:b/>
      <w:bCs/>
      <w:color w:val="910045"/>
      <w:sz w:val="48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E719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719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A575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A5756"/>
  </w:style>
  <w:style w:type="paragraph" w:styleId="Footer">
    <w:name w:val="footer"/>
    <w:basedOn w:val="Normal"/>
    <w:link w:val="FooterChar"/>
    <w:rsid w:val="00FA575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A5756"/>
  </w:style>
  <w:style w:type="character" w:customStyle="1" w:styleId="TitleChar">
    <w:name w:val="Title Char"/>
    <w:basedOn w:val="DefaultParagraphFont"/>
    <w:link w:val="Title"/>
    <w:rsid w:val="007117C1"/>
    <w:rPr>
      <w:rFonts w:ascii="Arial" w:eastAsiaTheme="majorEastAsia" w:hAnsi="Arial" w:cstheme="majorBidi"/>
      <w:b/>
      <w:bCs/>
      <w:color w:val="910045"/>
      <w:sz w:val="48"/>
      <w:szCs w:val="36"/>
    </w:rPr>
  </w:style>
  <w:style w:type="character" w:customStyle="1" w:styleId="SubtitleChar">
    <w:name w:val="Subtitle Char"/>
    <w:basedOn w:val="DefaultParagraphFont"/>
    <w:link w:val="Subtitle"/>
    <w:rsid w:val="00FA575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BodyTextChar">
    <w:name w:val="Body Text Char"/>
    <w:basedOn w:val="DefaultParagraphFont"/>
    <w:link w:val="BodyText"/>
    <w:rsid w:val="00C64A8C"/>
    <w:rPr>
      <w:i/>
    </w:rPr>
  </w:style>
  <w:style w:type="table" w:styleId="TableGrid">
    <w:name w:val="Table Grid"/>
    <w:basedOn w:val="TableNormal"/>
    <w:rsid w:val="004E72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LVIN HEARD</dc:creator>
  <cp:lastModifiedBy>KELVIN HEARD</cp:lastModifiedBy>
  <cp:revision>15</cp:revision>
  <dcterms:created xsi:type="dcterms:W3CDTF">2017-09-28T01:54:00Z</dcterms:created>
  <dcterms:modified xsi:type="dcterms:W3CDTF">2018-07-16T06:20:00Z</dcterms:modified>
</cp:coreProperties>
</file>